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p>
    <w:bookmarkStart w:id="21" w:name="cover-letter-for-civil-engineer-position"/>
    <w:p>
      <w:pPr>
        <w:pStyle w:val="Heading1"/>
      </w:pPr>
      <w:r>
        <w:t xml:space="preserve">Cover Letter for Civil Engineer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Hiring Manager's Name]</w:t>
      </w:r>
      <w:r>
        <w:br/>
      </w:r>
      <w:r>
        <w:t xml:space="preserve">[Company Name]</w:t>
      </w:r>
      <w:r>
        <w:br/>
      </w:r>
      <w:r>
        <w:t xml:space="preserve">[Company Address]</w:t>
      </w:r>
      <w:r>
        <w:br/>
      </w:r>
      <w:r>
        <w:t xml:space="preserve">[City, State, ZIP Code]</w:t>
      </w:r>
    </w:p>
    <w:p>
      <w:pPr>
        <w:pStyle w:val="BodyText"/>
      </w:pPr>
      <w:r>
        <w:t xml:space="preserve">Date: [Insert Date]</w:t>
      </w:r>
    </w:p>
    <w:bookmarkStart w:id="20" w:name="dear-hiring-managers-name"/>
    <w:p>
      <w:pPr>
        <w:pStyle w:val="Heading2"/>
      </w:pPr>
      <w:r>
        <w:t xml:space="preserve">Dear [Hiring Manager's Name],</w:t>
      </w:r>
    </w:p>
    <w:p>
      <w:pPr>
        <w:pStyle w:val="FirstParagraph"/>
      </w:pPr>
      <w:r>
        <w:t xml:space="preserve">I am writing to express my interest in the Civil Engineer position at your esteemed organization in India Bangalore. With a strong academic background, hands-on experience in infrastructure development, and a passion for sustainable design, I am eager to contribute my skills to your team. As a dedicated professional deeply rooted in the dynamic urban landscape of India Bangalore, I am confident that my expertise aligns with the goals of your company.</w:t>
      </w:r>
    </w:p>
    <w:p>
      <w:pPr>
        <w:pStyle w:val="BodyText"/>
      </w:pPr>
      <w:r>
        <w:t xml:space="preserve">As a Civil Engineer with [X years] of experience in India Bangalore, I have consistently focused on delivering innovative solutions for complex construction challenges. My career has spanned across various sectors, including residential, commercial, and municipal infrastructure projects. In India Bangalore's rapidly evolving urban environment, where the demand for smart cities and sustainable development is growing exponentially, I have developed a unique ability to balance technical precision with creative problem-solving. This experience has equipped me to address the specific needs of a city like Bangalore while adhering to national and international engineering standards.</w:t>
      </w:r>
    </w:p>
    <w:p>
      <w:pPr>
        <w:pStyle w:val="BodyText"/>
      </w:pPr>
      <w:r>
        <w:t xml:space="preserve">My academic qualifications include a [Degree in Civil Engineering] from [University Name], where I graduated with honors. This foundation, combined with my professional journey, has allowed me to master key areas such as structural analysis, geotechnical engineering, construction management, and project planning. In India Bangalore's context, where infrastructure projects often face challenges like monsoon-related delays or high land costs, I have honed my ability to optimize designs for cost-effectiveness and durability. For instance, during my tenure at [Previous Company Name], I led a team to design a multi-story residential complex that incorporated rainwater harvesting systems and energy-efficient materials—solutions critical for sustainable urban growth in India.</w:t>
      </w:r>
    </w:p>
    <w:p>
      <w:pPr>
        <w:pStyle w:val="BodyText"/>
      </w:pPr>
      <w:r>
        <w:t xml:space="preserve">What sets me apart as a Civil Engineer is my commitment to integrating technology with traditional practices. In India Bangalore, where the construction industry is increasingly adopting Building Information Modeling (BIM) and smart construction techniques, I have actively pursued certifications in [relevant software or tools]. This has enabled me to streamline project workflows, reduce errors, and enhance collaboration among stakeholders. I also stay updated on the latest trends in green building certifications like LEED and GRIHA, which are gaining prominence in India's urban development landscape.</w:t>
      </w:r>
    </w:p>
    <w:p>
      <w:pPr>
        <w:pStyle w:val="BodyText"/>
      </w:pPr>
      <w:r>
        <w:t xml:space="preserve">One of my most rewarding experiences was working on a highway expansion project in India Bangalore’s outskirts, where I coordinated with local authorities to ensure compliance with environmental regulations while meeting tight deadlines. This project required balancing the needs of a growing population with the preservation of natural ecosystems—a challenge that mirrored the broader goals of sustainable urbanization in India. My ability to communicate effectively with cross-functional teams, from architects to government officials, ensured seamless execution and client satisfaction.</w:t>
      </w:r>
    </w:p>
    <w:p>
      <w:pPr>
        <w:pStyle w:val="BodyText"/>
      </w:pPr>
      <w:r>
        <w:t xml:space="preserve">India Bangalore’s unique blend of technological innovation and traditional engineering practices has shaped my professional ethos. As a Civil Engineer here, I have witnessed firsthand the transformative impact of infrastructure on economic growth and quality of life. Whether it’s designing resilient road networks to alleviate traffic congestion or creating flood-resistant drainage systems to combat monsoon challenges, I take pride in contributing to solutions that enhance the city’s livability. This passion for meaningful work drives me to continuously seek opportunities where my skills can make a tangible difference.</w:t>
      </w:r>
    </w:p>
    <w:p>
      <w:pPr>
        <w:pStyle w:val="BodyText"/>
      </w:pPr>
      <w:r>
        <w:t xml:space="preserve">What excites me most about the opportunity at [Company Name] is your reputation for excellence in [specific project type or industry focus]. In India Bangalore, where companies like yours are at the forefront of engineering innovation, I am eager to collaborate on projects that push the boundaries of design and sustainability. My proactive approach to problem-solving, combined with a keen eye for detail, ensures that every project I undertake meets the highest standards of quality and safety.</w:t>
      </w:r>
    </w:p>
    <w:p>
      <w:pPr>
        <w:pStyle w:val="BodyText"/>
      </w:pPr>
      <w:r>
        <w:t xml:space="preserve">I am particularly drawn to your company’s commitment to [mention a specific value or project related to the company]. As a Civil Engineer who values [related value, e.g., community engagement, environmental stewardship], I believe my background and vision align closely with your mission. I am confident that my technical expertise, coupled with my understanding of India Bangalore’s unique engineering challenges, will enable me to contribute effectively to your team.</w:t>
      </w:r>
    </w:p>
    <w:p>
      <w:pPr>
        <w:pStyle w:val="BodyText"/>
      </w:pPr>
      <w:r>
        <w:t xml:space="preserve">Thank you for considering my application. I would welcome the opportunity to discuss how my skills and experiences can benefit [Company Name]. Please feel free to contact me at [Phone Number] or [Email Address] at your earliest convenience. I look forward to the possibility of contributing to your organization’s continued success in India Bangalore’s ever-evolving engineering landscap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dc:title>
  <dc:creator/>
  <dc:language>en</dc:language>
  <cp:keywords/>
  <dcterms:created xsi:type="dcterms:W3CDTF">2026-07-21T02:45:59Z</dcterms:created>
  <dcterms:modified xsi:type="dcterms:W3CDTF">2026-07-21T02:45:59Z</dcterms:modified>
</cp:coreProperties>
</file>

<file path=docProps/custom.xml><?xml version="1.0" encoding="utf-8"?>
<Properties xmlns="http://schemas.openxmlformats.org/officeDocument/2006/custom-properties" xmlns:vt="http://schemas.openxmlformats.org/officeDocument/2006/docPropsVTypes"/>
</file>